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63D843" w14:textId="72853E57" w:rsidR="00C91775" w:rsidRPr="001C471C" w:rsidRDefault="00C7790E" w:rsidP="00C91775">
      <w:pPr>
        <w:pStyle w:val="Default"/>
        <w:jc w:val="center"/>
        <w:rPr>
          <w:rFonts w:asciiTheme="minorHAnsi" w:hAnsiTheme="minorHAnsi" w:cs="Calibri"/>
          <w:b/>
          <w:bCs/>
          <w:sz w:val="28"/>
          <w:szCs w:val="28"/>
        </w:rPr>
      </w:pPr>
      <w:bookmarkStart w:id="0" w:name="_Hlk18324144"/>
      <w:r w:rsidRPr="001C471C">
        <w:rPr>
          <w:rFonts w:asciiTheme="minorHAnsi" w:hAnsiTheme="minorHAnsi" w:cs="Calibri"/>
          <w:b/>
          <w:smallCaps/>
          <w:color w:val="4F868E"/>
          <w:sz w:val="28"/>
          <w:szCs w:val="28"/>
        </w:rPr>
        <w:t>VZOR JMENOVACÍ LISTINY ČLENA MEZINÁRODNÍHO EVALUAČNÍHO PANELU</w:t>
      </w:r>
    </w:p>
    <w:p w14:paraId="6FF1B0A2" w14:textId="7562500A" w:rsidR="004A3434" w:rsidRPr="001C471C" w:rsidRDefault="002979BD" w:rsidP="004A3434">
      <w:pPr>
        <w:pStyle w:val="Default"/>
        <w:spacing w:before="40" w:after="40" w:line="240" w:lineRule="atLeast"/>
        <w:jc w:val="center"/>
        <w:rPr>
          <w:rFonts w:asciiTheme="minorHAnsi" w:hAnsiTheme="minorHAnsi" w:cstheme="minorHAnsi"/>
          <w:color w:val="auto"/>
          <w:sz w:val="20"/>
          <w:szCs w:val="20"/>
        </w:rPr>
      </w:pPr>
      <w:r w:rsidRPr="001C471C">
        <w:rPr>
          <w:rFonts w:asciiTheme="minorHAnsi" w:hAnsiTheme="minorHAnsi" w:cstheme="minorHAnsi"/>
          <w:color w:val="auto"/>
          <w:sz w:val="20"/>
          <w:szCs w:val="20"/>
        </w:rPr>
        <w:t>P</w:t>
      </w:r>
      <w:r w:rsidR="004A3434" w:rsidRPr="001C471C">
        <w:rPr>
          <w:rFonts w:asciiTheme="minorHAnsi" w:hAnsiTheme="minorHAnsi" w:cstheme="minorHAnsi"/>
          <w:color w:val="auto"/>
          <w:sz w:val="20"/>
          <w:szCs w:val="20"/>
        </w:rPr>
        <w:t>ro vysoké školy, které organizačně zabezpečí realizaci hodnocení výzkumné organizace Mezinárodním evaluačním panelem</w:t>
      </w:r>
    </w:p>
    <w:p w14:paraId="7D6C74C0" w14:textId="1F112629" w:rsidR="00C91775" w:rsidRPr="001C471C" w:rsidRDefault="00C91775" w:rsidP="00C91775">
      <w:pPr>
        <w:pStyle w:val="Default"/>
        <w:spacing w:before="40" w:after="40" w:line="240" w:lineRule="atLeast"/>
        <w:jc w:val="center"/>
        <w:rPr>
          <w:rFonts w:asciiTheme="minorHAnsi" w:hAnsiTheme="minorHAnsi" w:cstheme="minorHAnsi"/>
          <w:color w:val="auto"/>
          <w:sz w:val="20"/>
          <w:szCs w:val="20"/>
        </w:rPr>
      </w:pPr>
    </w:p>
    <w:p w14:paraId="44C7F7F7" w14:textId="77777777" w:rsidR="00C91775" w:rsidRPr="001C471C" w:rsidRDefault="00C91775" w:rsidP="00C91775">
      <w:pPr>
        <w:pStyle w:val="Default"/>
        <w:jc w:val="center"/>
        <w:rPr>
          <w:rFonts w:asciiTheme="minorHAnsi" w:hAnsiTheme="minorHAnsi" w:cstheme="minorHAnsi"/>
          <w:b/>
          <w:smallCaps/>
          <w:color w:val="4F868E"/>
          <w:sz w:val="22"/>
          <w:szCs w:val="22"/>
        </w:rPr>
      </w:pPr>
    </w:p>
    <w:p w14:paraId="46808F47" w14:textId="77777777" w:rsidR="00C91775" w:rsidRPr="001C471C" w:rsidRDefault="00C91775" w:rsidP="00C91775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D057ABF" w14:textId="77777777" w:rsidR="00C91775" w:rsidRPr="001C471C" w:rsidRDefault="00C91775" w:rsidP="00C91775">
      <w:pPr>
        <w:pStyle w:val="Default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6642D710" w14:textId="77777777" w:rsidR="00C91775" w:rsidRPr="001C471C" w:rsidRDefault="00C91775" w:rsidP="00C91775">
      <w:pPr>
        <w:jc w:val="center"/>
        <w:rPr>
          <w:rFonts w:cstheme="minorHAnsi"/>
          <w:i/>
          <w:sz w:val="22"/>
          <w:szCs w:val="22"/>
        </w:rPr>
      </w:pPr>
      <w:r w:rsidRPr="001C471C">
        <w:rPr>
          <w:rFonts w:cstheme="minorHAnsi"/>
          <w:i/>
          <w:sz w:val="22"/>
          <w:szCs w:val="22"/>
        </w:rPr>
        <w:t>název vysoké školy, popř. i její znak</w:t>
      </w:r>
    </w:p>
    <w:p w14:paraId="2D416D4F" w14:textId="77777777" w:rsidR="00C91775" w:rsidRPr="001C471C" w:rsidRDefault="00C91775" w:rsidP="00C91775">
      <w:pPr>
        <w:jc w:val="center"/>
        <w:rPr>
          <w:rFonts w:cstheme="minorHAnsi"/>
          <w:i/>
          <w:sz w:val="22"/>
          <w:szCs w:val="22"/>
        </w:rPr>
      </w:pPr>
    </w:p>
    <w:p w14:paraId="420B4A23" w14:textId="77777777" w:rsidR="00C91775" w:rsidRPr="001C471C" w:rsidRDefault="00C91775" w:rsidP="00C91775">
      <w:pPr>
        <w:jc w:val="right"/>
        <w:rPr>
          <w:rFonts w:cstheme="minorHAnsi"/>
          <w:sz w:val="22"/>
          <w:szCs w:val="22"/>
        </w:rPr>
      </w:pPr>
    </w:p>
    <w:p w14:paraId="462803C5" w14:textId="77777777" w:rsidR="00C91775" w:rsidRPr="001C471C" w:rsidRDefault="00C91775" w:rsidP="00C91775">
      <w:pPr>
        <w:tabs>
          <w:tab w:val="left" w:pos="1701"/>
          <w:tab w:val="left" w:pos="6379"/>
        </w:tabs>
        <w:ind w:left="6576" w:right="-113" w:hanging="6379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ab/>
      </w:r>
      <w:r w:rsidRPr="001C471C">
        <w:rPr>
          <w:rFonts w:cstheme="minorHAnsi"/>
          <w:sz w:val="22"/>
          <w:szCs w:val="22"/>
        </w:rPr>
        <w:tab/>
        <w:t>V .............. dne ..............</w:t>
      </w:r>
    </w:p>
    <w:p w14:paraId="08257B5B" w14:textId="77777777" w:rsidR="00C91775" w:rsidRPr="001C471C" w:rsidRDefault="00C91775" w:rsidP="00C91775">
      <w:pPr>
        <w:tabs>
          <w:tab w:val="left" w:pos="1701"/>
          <w:tab w:val="left" w:pos="6379"/>
        </w:tabs>
        <w:ind w:left="6576" w:right="-113" w:hanging="6379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ab/>
      </w:r>
      <w:r w:rsidRPr="001C471C">
        <w:rPr>
          <w:rFonts w:cstheme="minorHAnsi"/>
          <w:sz w:val="22"/>
          <w:szCs w:val="22"/>
        </w:rPr>
        <w:tab/>
      </w:r>
    </w:p>
    <w:p w14:paraId="20F9FCEB" w14:textId="77777777" w:rsidR="00C91775" w:rsidRPr="001C471C" w:rsidRDefault="00C91775" w:rsidP="00C91775">
      <w:pPr>
        <w:tabs>
          <w:tab w:val="left" w:pos="1701"/>
          <w:tab w:val="left" w:pos="6379"/>
        </w:tabs>
        <w:ind w:left="6576" w:right="-113" w:hanging="6379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ab/>
      </w:r>
      <w:r w:rsidRPr="001C471C">
        <w:rPr>
          <w:rFonts w:cstheme="minorHAnsi"/>
          <w:sz w:val="22"/>
          <w:szCs w:val="22"/>
        </w:rPr>
        <w:tab/>
      </w:r>
      <w:r w:rsidRPr="001C471C">
        <w:rPr>
          <w:rFonts w:cstheme="minorHAnsi"/>
          <w:sz w:val="22"/>
          <w:szCs w:val="22"/>
        </w:rPr>
        <w:tab/>
      </w:r>
      <w:r w:rsidRPr="001C471C">
        <w:rPr>
          <w:rFonts w:cstheme="minorHAnsi"/>
          <w:sz w:val="22"/>
          <w:szCs w:val="22"/>
        </w:rPr>
        <w:tab/>
      </w:r>
    </w:p>
    <w:p w14:paraId="31689951" w14:textId="77777777" w:rsidR="00C91775" w:rsidRPr="001C471C" w:rsidRDefault="00C91775" w:rsidP="00C91775">
      <w:pPr>
        <w:rPr>
          <w:rFonts w:cstheme="minorHAnsi"/>
          <w:sz w:val="22"/>
          <w:szCs w:val="22"/>
        </w:rPr>
      </w:pPr>
    </w:p>
    <w:p w14:paraId="14CE7904" w14:textId="77777777" w:rsidR="00C91775" w:rsidRPr="001C471C" w:rsidRDefault="00C91775" w:rsidP="00C91775">
      <w:pPr>
        <w:spacing w:line="360" w:lineRule="auto"/>
        <w:rPr>
          <w:rFonts w:cstheme="minorHAnsi"/>
          <w:sz w:val="22"/>
          <w:szCs w:val="22"/>
        </w:rPr>
      </w:pPr>
    </w:p>
    <w:p w14:paraId="500557F5" w14:textId="77777777" w:rsidR="00C91775" w:rsidRPr="001C471C" w:rsidRDefault="00C91775" w:rsidP="00C91775">
      <w:pPr>
        <w:spacing w:line="360" w:lineRule="auto"/>
        <w:jc w:val="both"/>
        <w:rPr>
          <w:rFonts w:cstheme="minorHAnsi"/>
          <w:sz w:val="22"/>
          <w:szCs w:val="22"/>
        </w:rPr>
      </w:pPr>
    </w:p>
    <w:p w14:paraId="780C331C" w14:textId="77777777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>Rektor/-ka................................................. v souladu s  dokumentem Metodika hodnocení výzkumných organizací v segmentu vysokých škol, který je Přílohou 5 Metodiky hodnocení výzkumných organizací a ukončených programů účelové podpory výzkumu, vývoje a inovací,</w:t>
      </w:r>
    </w:p>
    <w:p w14:paraId="0711A29A" w14:textId="77777777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</w:p>
    <w:p w14:paraId="4A9790F0" w14:textId="77777777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>jmenuje</w:t>
      </w:r>
    </w:p>
    <w:p w14:paraId="33A01A5C" w14:textId="77777777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</w:p>
    <w:p w14:paraId="202006BA" w14:textId="2542A5FE" w:rsidR="00C91775" w:rsidRPr="001C471C" w:rsidRDefault="00C91775" w:rsidP="00C91775">
      <w:pPr>
        <w:spacing w:line="360" w:lineRule="auto"/>
        <w:jc w:val="center"/>
        <w:rPr>
          <w:rFonts w:cstheme="minorHAnsi"/>
          <w:i/>
          <w:sz w:val="22"/>
          <w:szCs w:val="22"/>
        </w:rPr>
      </w:pPr>
      <w:r w:rsidRPr="001C471C">
        <w:rPr>
          <w:rFonts w:cstheme="minorHAnsi"/>
          <w:sz w:val="22"/>
          <w:szCs w:val="22"/>
        </w:rPr>
        <w:t xml:space="preserve">      .......</w:t>
      </w:r>
      <w:r w:rsidR="00636F18">
        <w:rPr>
          <w:rFonts w:cstheme="minorHAnsi"/>
          <w:sz w:val="22"/>
          <w:szCs w:val="22"/>
        </w:rPr>
        <w:t>...............................</w:t>
      </w:r>
      <w:r w:rsidRPr="001C471C">
        <w:rPr>
          <w:rFonts w:cstheme="minorHAnsi"/>
          <w:i/>
          <w:sz w:val="22"/>
          <w:szCs w:val="22"/>
        </w:rPr>
        <w:t xml:space="preserve"> (jméno)</w:t>
      </w:r>
    </w:p>
    <w:p w14:paraId="07AED61B" w14:textId="1943124D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 xml:space="preserve">           nar</w:t>
      </w:r>
      <w:r w:rsidRPr="001C471C">
        <w:rPr>
          <w:rStyle w:val="Znakapoznpodarou"/>
          <w:rFonts w:cstheme="minorHAnsi"/>
          <w:sz w:val="22"/>
          <w:szCs w:val="22"/>
        </w:rPr>
        <w:footnoteReference w:id="1"/>
      </w:r>
      <w:r w:rsidR="00636F18">
        <w:rPr>
          <w:rFonts w:cstheme="minorHAnsi"/>
          <w:sz w:val="22"/>
          <w:szCs w:val="22"/>
        </w:rPr>
        <w:t>. ....................</w:t>
      </w:r>
      <w:r w:rsidRPr="001C471C">
        <w:rPr>
          <w:rFonts w:cstheme="minorHAnsi"/>
          <w:i/>
          <w:sz w:val="22"/>
          <w:szCs w:val="22"/>
        </w:rPr>
        <w:t xml:space="preserve"> (datum narození)</w:t>
      </w:r>
    </w:p>
    <w:p w14:paraId="595876B0" w14:textId="52F063D4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 xml:space="preserve">                ...............</w:t>
      </w:r>
      <w:r w:rsidR="00636F18">
        <w:rPr>
          <w:rFonts w:cstheme="minorHAnsi"/>
          <w:sz w:val="22"/>
          <w:szCs w:val="22"/>
        </w:rPr>
        <w:t>...............................</w:t>
      </w:r>
      <w:r w:rsidRPr="001C471C">
        <w:rPr>
          <w:rFonts w:cstheme="minorHAnsi"/>
          <w:sz w:val="22"/>
          <w:szCs w:val="22"/>
        </w:rPr>
        <w:t xml:space="preserve"> </w:t>
      </w:r>
      <w:r w:rsidRPr="001C471C">
        <w:rPr>
          <w:rFonts w:cstheme="minorHAnsi"/>
          <w:i/>
          <w:sz w:val="22"/>
          <w:szCs w:val="22"/>
        </w:rPr>
        <w:t>(adresa)</w:t>
      </w:r>
    </w:p>
    <w:p w14:paraId="31CE3693" w14:textId="77777777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</w:p>
    <w:p w14:paraId="4F1069D0" w14:textId="77777777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>členem/-kou Mezinárodního evaluačního panelu</w:t>
      </w:r>
    </w:p>
    <w:p w14:paraId="43B8242F" w14:textId="77777777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  <w:r w:rsidRPr="001C471C">
        <w:rPr>
          <w:rFonts w:cstheme="minorHAnsi"/>
          <w:sz w:val="22"/>
          <w:szCs w:val="22"/>
        </w:rPr>
        <w:t>s účinností ode dne ....................</w:t>
      </w:r>
    </w:p>
    <w:p w14:paraId="0A50EDD4" w14:textId="77777777" w:rsidR="00C91775" w:rsidRPr="001C471C" w:rsidRDefault="00C91775" w:rsidP="00C91775">
      <w:pPr>
        <w:spacing w:line="360" w:lineRule="auto"/>
        <w:jc w:val="center"/>
        <w:rPr>
          <w:rFonts w:cstheme="minorHAnsi"/>
          <w:sz w:val="22"/>
          <w:szCs w:val="22"/>
        </w:rPr>
      </w:pPr>
    </w:p>
    <w:p w14:paraId="5DC08DD2" w14:textId="77777777" w:rsidR="00C91775" w:rsidRPr="001C471C" w:rsidRDefault="00C91775" w:rsidP="00C91775">
      <w:pPr>
        <w:jc w:val="center"/>
        <w:rPr>
          <w:rFonts w:cstheme="minorHAnsi"/>
          <w:sz w:val="22"/>
          <w:szCs w:val="22"/>
        </w:rPr>
      </w:pPr>
    </w:p>
    <w:bookmarkEnd w:id="0"/>
    <w:p w14:paraId="3F0D86C8" w14:textId="77777777" w:rsidR="00C91775" w:rsidRPr="001C471C" w:rsidRDefault="00C91775" w:rsidP="00C91775">
      <w:pPr>
        <w:jc w:val="center"/>
        <w:rPr>
          <w:rFonts w:cstheme="minorHAnsi"/>
          <w:i/>
          <w:sz w:val="22"/>
          <w:szCs w:val="22"/>
        </w:rPr>
      </w:pPr>
      <w:r w:rsidRPr="001C471C">
        <w:rPr>
          <w:rFonts w:cstheme="minorHAnsi"/>
          <w:i/>
          <w:sz w:val="22"/>
          <w:szCs w:val="22"/>
        </w:rPr>
        <w:t>(</w:t>
      </w:r>
      <w:proofErr w:type="gramStart"/>
      <w:r w:rsidRPr="001C471C">
        <w:rPr>
          <w:rFonts w:cstheme="minorHAnsi"/>
          <w:i/>
          <w:sz w:val="22"/>
          <w:szCs w:val="22"/>
        </w:rPr>
        <w:t>podpis</w:t>
      </w:r>
      <w:proofErr w:type="gramEnd"/>
      <w:r w:rsidRPr="001C471C">
        <w:rPr>
          <w:rFonts w:cstheme="minorHAnsi"/>
          <w:i/>
          <w:sz w:val="22"/>
          <w:szCs w:val="22"/>
        </w:rPr>
        <w:t xml:space="preserve"> rektor/-ky,  úřední razítko)</w:t>
      </w:r>
    </w:p>
    <w:p w14:paraId="04F88A2A" w14:textId="77777777" w:rsidR="00C91775" w:rsidRPr="001C471C" w:rsidRDefault="00C91775" w:rsidP="00C91775">
      <w:pPr>
        <w:jc w:val="center"/>
        <w:rPr>
          <w:rFonts w:cstheme="minorHAnsi"/>
          <w:i/>
          <w:sz w:val="22"/>
          <w:szCs w:val="22"/>
        </w:rPr>
      </w:pPr>
    </w:p>
    <w:p w14:paraId="4DD92920" w14:textId="77777777" w:rsidR="00C91775" w:rsidRPr="001C471C" w:rsidRDefault="00C91775" w:rsidP="00C91775">
      <w:pPr>
        <w:rPr>
          <w:rFonts w:cstheme="minorHAnsi"/>
          <w:i/>
          <w:sz w:val="22"/>
          <w:szCs w:val="22"/>
        </w:rPr>
      </w:pPr>
    </w:p>
    <w:p w14:paraId="1F0B8F7D" w14:textId="77777777" w:rsidR="00C91775" w:rsidRPr="001C471C" w:rsidRDefault="00C91775" w:rsidP="00C91775">
      <w:pPr>
        <w:rPr>
          <w:rFonts w:cstheme="minorHAnsi"/>
          <w:sz w:val="22"/>
          <w:szCs w:val="22"/>
        </w:rPr>
      </w:pPr>
    </w:p>
    <w:p w14:paraId="3B054961" w14:textId="77777777" w:rsidR="005600C4" w:rsidRPr="001C471C" w:rsidRDefault="005600C4" w:rsidP="00C91775"/>
    <w:sectPr w:rsidR="005600C4" w:rsidRPr="001C471C" w:rsidSect="004454BA">
      <w:headerReference w:type="default" r:id="rId8"/>
      <w:footerReference w:type="even" r:id="rId9"/>
      <w:foot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E25B29" w14:textId="77777777" w:rsidR="00F27AF6" w:rsidRDefault="00F27AF6" w:rsidP="003B1EAE">
      <w:r>
        <w:separator/>
      </w:r>
    </w:p>
  </w:endnote>
  <w:endnote w:type="continuationSeparator" w:id="0">
    <w:p w14:paraId="56C81EBB" w14:textId="77777777" w:rsidR="00F27AF6" w:rsidRDefault="00F27AF6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0A772A" w:rsidRDefault="000A772A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0A772A" w:rsidRDefault="000A772A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1080495757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26652A1C" w14:textId="53AB10A2" w:rsidR="000A772A" w:rsidRDefault="000A772A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 w:rsidRPr="001B0DDC">
          <w:rPr>
            <w:rStyle w:val="slostrnky"/>
            <w:sz w:val="20"/>
            <w:szCs w:val="20"/>
          </w:rPr>
          <w:fldChar w:fldCharType="begin"/>
        </w:r>
        <w:r w:rsidRPr="001B0DDC">
          <w:rPr>
            <w:rStyle w:val="slostrnky"/>
            <w:sz w:val="20"/>
            <w:szCs w:val="20"/>
          </w:rPr>
          <w:instrText xml:space="preserve"> PAGE </w:instrText>
        </w:r>
        <w:r w:rsidRPr="001B0DDC">
          <w:rPr>
            <w:rStyle w:val="slostrnky"/>
            <w:sz w:val="20"/>
            <w:szCs w:val="20"/>
          </w:rPr>
          <w:fldChar w:fldCharType="separate"/>
        </w:r>
        <w:r w:rsidR="00C970D0">
          <w:rPr>
            <w:rStyle w:val="slostrnky"/>
            <w:noProof/>
            <w:sz w:val="20"/>
            <w:szCs w:val="20"/>
          </w:rPr>
          <w:t>1</w:t>
        </w:r>
        <w:r w:rsidRPr="001B0DDC">
          <w:rPr>
            <w:rStyle w:val="slostrnky"/>
            <w:sz w:val="20"/>
            <w:szCs w:val="20"/>
          </w:rPr>
          <w:fldChar w:fldCharType="end"/>
        </w:r>
      </w:p>
    </w:sdtContent>
  </w:sdt>
  <w:p w14:paraId="6B25DB91" w14:textId="77777777" w:rsidR="000A772A" w:rsidRDefault="000A772A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DD7CCA" w14:textId="77777777" w:rsidR="00F27AF6" w:rsidRDefault="00F27AF6" w:rsidP="003B1EAE">
      <w:r>
        <w:separator/>
      </w:r>
    </w:p>
  </w:footnote>
  <w:footnote w:type="continuationSeparator" w:id="0">
    <w:p w14:paraId="591AC875" w14:textId="77777777" w:rsidR="00F27AF6" w:rsidRDefault="00F27AF6" w:rsidP="003B1EAE">
      <w:r>
        <w:continuationSeparator/>
      </w:r>
    </w:p>
  </w:footnote>
  <w:footnote w:id="1">
    <w:p w14:paraId="198C603D" w14:textId="1A42C8DA" w:rsidR="00C91775" w:rsidRPr="00E26D35" w:rsidRDefault="00C91775" w:rsidP="00C91775">
      <w:pPr>
        <w:pStyle w:val="Textpoznpodarou"/>
        <w:jc w:val="both"/>
        <w:rPr>
          <w:sz w:val="18"/>
          <w:szCs w:val="18"/>
        </w:rPr>
      </w:pPr>
      <w:r w:rsidRPr="00E26D35">
        <w:rPr>
          <w:rStyle w:val="Znakapoznpodarou"/>
          <w:sz w:val="18"/>
          <w:szCs w:val="18"/>
        </w:rPr>
        <w:footnoteRef/>
      </w:r>
      <w:r w:rsidRPr="00E26D35">
        <w:rPr>
          <w:sz w:val="18"/>
          <w:szCs w:val="18"/>
        </w:rPr>
        <w:t xml:space="preserve"> </w:t>
      </w:r>
      <w:r w:rsidRPr="00E26D35">
        <w:rPr>
          <w:rFonts w:cstheme="minorHAnsi"/>
          <w:i/>
          <w:sz w:val="18"/>
          <w:szCs w:val="18"/>
        </w:rPr>
        <w:t xml:space="preserve">Dotyčný byl informovaný o zpracování osobních údajů dle čl. 13 nařízení Evropského parlamentu a rady (EU) 2016/679 ze dne 27. </w:t>
      </w:r>
      <w:proofErr w:type="gramStart"/>
      <w:r w:rsidRPr="00E26D35">
        <w:rPr>
          <w:rFonts w:cstheme="minorHAnsi"/>
          <w:i/>
          <w:sz w:val="18"/>
          <w:szCs w:val="18"/>
        </w:rPr>
        <w:t>dubna</w:t>
      </w:r>
      <w:proofErr w:type="gramEnd"/>
      <w:r w:rsidRPr="00E26D35">
        <w:rPr>
          <w:rFonts w:cstheme="minorHAnsi"/>
          <w:i/>
          <w:sz w:val="18"/>
          <w:szCs w:val="18"/>
        </w:rPr>
        <w:t xml:space="preserve"> 2016 o ochraně fyzických osob v souvislosti se zpracováním osobních údajů a o volném pohybu těchto údajů </w:t>
      </w:r>
      <w:r w:rsidR="00C970D0">
        <w:rPr>
          <w:rFonts w:cstheme="minorHAnsi"/>
          <w:i/>
          <w:sz w:val="18"/>
          <w:szCs w:val="18"/>
        </w:rPr>
        <w:br/>
      </w:r>
      <w:bookmarkStart w:id="1" w:name="_GoBack"/>
      <w:bookmarkEnd w:id="1"/>
      <w:r w:rsidRPr="00E26D35">
        <w:rPr>
          <w:rFonts w:cstheme="minorHAnsi"/>
          <w:i/>
          <w:sz w:val="18"/>
          <w:szCs w:val="18"/>
        </w:rPr>
        <w:t>a o zrušení směrnice 95/46/ES  (obecné nařízení o ochraně osobních údajů) a souvisejících právních předpisů.</w:t>
      </w:r>
    </w:p>
    <w:p w14:paraId="3954D5FC" w14:textId="77777777" w:rsidR="00C91775" w:rsidRDefault="00C91775" w:rsidP="00C91775">
      <w:pPr>
        <w:pStyle w:val="Textpoznpodarou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D4DECD" w14:textId="5AD6174D" w:rsidR="000A772A" w:rsidRDefault="001C471C" w:rsidP="00F106FF">
    <w:pPr>
      <w:pStyle w:val="Zhlav"/>
      <w:jc w:val="center"/>
    </w:pPr>
    <w:r>
      <w:rPr>
        <w:noProof/>
        <w:lang w:val="cs-CZ" w:eastAsia="cs-CZ"/>
      </w:rPr>
      <w:drawing>
        <wp:inline distT="0" distB="0" distL="0" distR="0" wp14:anchorId="6248C195" wp14:editId="1C375E74">
          <wp:extent cx="1171190" cy="584887"/>
          <wp:effectExtent l="0" t="0" r="0" b="5715"/>
          <wp:docPr id="2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443" cy="603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440921" w14:textId="77777777" w:rsidR="000A772A" w:rsidRDefault="000A772A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36508"/>
    <w:multiLevelType w:val="hybridMultilevel"/>
    <w:tmpl w:val="54DE281E"/>
    <w:lvl w:ilvl="0" w:tplc="FFFFFFFF">
      <w:start w:val="1"/>
      <w:numFmt w:val="bullet"/>
      <w:pStyle w:val="tekaern"/>
      <w:lvlText w:val=""/>
      <w:lvlJc w:val="left"/>
      <w:pPr>
        <w:tabs>
          <w:tab w:val="num" w:pos="786"/>
        </w:tabs>
        <w:ind w:left="709" w:hanging="283"/>
      </w:pPr>
      <w:rPr>
        <w:rFonts w:ascii="Symbol" w:hAnsi="Symbol" w:cs="Symbol" w:hint="default"/>
        <w:sz w:val="16"/>
        <w:szCs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8713928"/>
    <w:multiLevelType w:val="multilevel"/>
    <w:tmpl w:val="E5B85AD0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cs="Times New Roman" w:hint="default"/>
      </w:rPr>
    </w:lvl>
    <w:lvl w:ilvl="1">
      <w:start w:val="1"/>
      <w:numFmt w:val="decimal"/>
      <w:lvlText w:val="(%2)"/>
      <w:lvlJc w:val="left"/>
      <w:pPr>
        <w:tabs>
          <w:tab w:val="num" w:pos="936"/>
        </w:tabs>
        <w:ind w:left="936" w:hanging="51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2" w15:restartNumberingAfterBreak="0">
    <w:nsid w:val="56954B4B"/>
    <w:multiLevelType w:val="hybridMultilevel"/>
    <w:tmpl w:val="008C54C2"/>
    <w:lvl w:ilvl="0" w:tplc="76FE51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703937"/>
    <w:multiLevelType w:val="hybridMultilevel"/>
    <w:tmpl w:val="A57C3896"/>
    <w:lvl w:ilvl="0" w:tplc="325E8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671530"/>
    <w:multiLevelType w:val="hybridMultilevel"/>
    <w:tmpl w:val="01C4211C"/>
    <w:lvl w:ilvl="0" w:tplc="ABC420E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4E3"/>
    <w:rsid w:val="00006E58"/>
    <w:rsid w:val="0001159F"/>
    <w:rsid w:val="00012F81"/>
    <w:rsid w:val="00020065"/>
    <w:rsid w:val="000324F5"/>
    <w:rsid w:val="00054252"/>
    <w:rsid w:val="00066E2E"/>
    <w:rsid w:val="00071404"/>
    <w:rsid w:val="0007583C"/>
    <w:rsid w:val="000759AB"/>
    <w:rsid w:val="00092F2D"/>
    <w:rsid w:val="00096EE8"/>
    <w:rsid w:val="000A0F1D"/>
    <w:rsid w:val="000A7284"/>
    <w:rsid w:val="000A772A"/>
    <w:rsid w:val="000A7F98"/>
    <w:rsid w:val="000B7320"/>
    <w:rsid w:val="000C1F3F"/>
    <w:rsid w:val="000C413B"/>
    <w:rsid w:val="000C5FD7"/>
    <w:rsid w:val="000D0AE2"/>
    <w:rsid w:val="000D4A55"/>
    <w:rsid w:val="00102961"/>
    <w:rsid w:val="00103BF9"/>
    <w:rsid w:val="00111E92"/>
    <w:rsid w:val="00120083"/>
    <w:rsid w:val="001245EB"/>
    <w:rsid w:val="001258D2"/>
    <w:rsid w:val="00130090"/>
    <w:rsid w:val="00130577"/>
    <w:rsid w:val="001332F2"/>
    <w:rsid w:val="001337E0"/>
    <w:rsid w:val="0013738F"/>
    <w:rsid w:val="00144253"/>
    <w:rsid w:val="00145EC0"/>
    <w:rsid w:val="001564BC"/>
    <w:rsid w:val="00156CDF"/>
    <w:rsid w:val="00160406"/>
    <w:rsid w:val="0016246B"/>
    <w:rsid w:val="00162C20"/>
    <w:rsid w:val="001704A3"/>
    <w:rsid w:val="00172F73"/>
    <w:rsid w:val="00177234"/>
    <w:rsid w:val="0017771E"/>
    <w:rsid w:val="00190AC6"/>
    <w:rsid w:val="001A6411"/>
    <w:rsid w:val="001B0DDC"/>
    <w:rsid w:val="001C471C"/>
    <w:rsid w:val="001C4960"/>
    <w:rsid w:val="001F00F8"/>
    <w:rsid w:val="001F105F"/>
    <w:rsid w:val="001F1FD7"/>
    <w:rsid w:val="00202138"/>
    <w:rsid w:val="002106FE"/>
    <w:rsid w:val="00212F25"/>
    <w:rsid w:val="00235E5E"/>
    <w:rsid w:val="0023638E"/>
    <w:rsid w:val="00241D16"/>
    <w:rsid w:val="00263B1B"/>
    <w:rsid w:val="00271083"/>
    <w:rsid w:val="00271A60"/>
    <w:rsid w:val="00283751"/>
    <w:rsid w:val="0029064C"/>
    <w:rsid w:val="002967A1"/>
    <w:rsid w:val="002979BD"/>
    <w:rsid w:val="002A010F"/>
    <w:rsid w:val="002A4D4D"/>
    <w:rsid w:val="002B14B9"/>
    <w:rsid w:val="002B1D88"/>
    <w:rsid w:val="002B2030"/>
    <w:rsid w:val="002B3F04"/>
    <w:rsid w:val="002B47E6"/>
    <w:rsid w:val="002C2A11"/>
    <w:rsid w:val="002C3FB5"/>
    <w:rsid w:val="002D0897"/>
    <w:rsid w:val="002D22BD"/>
    <w:rsid w:val="002D2506"/>
    <w:rsid w:val="002F2489"/>
    <w:rsid w:val="002F49A8"/>
    <w:rsid w:val="002F4A8F"/>
    <w:rsid w:val="003020B4"/>
    <w:rsid w:val="00303D98"/>
    <w:rsid w:val="00313486"/>
    <w:rsid w:val="003139B6"/>
    <w:rsid w:val="00320B25"/>
    <w:rsid w:val="00327A86"/>
    <w:rsid w:val="00331493"/>
    <w:rsid w:val="00334905"/>
    <w:rsid w:val="003413C3"/>
    <w:rsid w:val="00344A35"/>
    <w:rsid w:val="00344B0C"/>
    <w:rsid w:val="0035056A"/>
    <w:rsid w:val="003525E4"/>
    <w:rsid w:val="003565E2"/>
    <w:rsid w:val="00361DD0"/>
    <w:rsid w:val="00362BB7"/>
    <w:rsid w:val="003633B2"/>
    <w:rsid w:val="00367E30"/>
    <w:rsid w:val="003733EF"/>
    <w:rsid w:val="00374162"/>
    <w:rsid w:val="00387A26"/>
    <w:rsid w:val="003975B5"/>
    <w:rsid w:val="003A22BC"/>
    <w:rsid w:val="003A31C6"/>
    <w:rsid w:val="003A3F79"/>
    <w:rsid w:val="003B1EAE"/>
    <w:rsid w:val="003C0B82"/>
    <w:rsid w:val="003C175E"/>
    <w:rsid w:val="003C4DA1"/>
    <w:rsid w:val="003D16CD"/>
    <w:rsid w:val="003D4EE0"/>
    <w:rsid w:val="003D75E2"/>
    <w:rsid w:val="003F2327"/>
    <w:rsid w:val="004009F8"/>
    <w:rsid w:val="00401FF1"/>
    <w:rsid w:val="004020EE"/>
    <w:rsid w:val="00406FA8"/>
    <w:rsid w:val="00420E6E"/>
    <w:rsid w:val="004416E4"/>
    <w:rsid w:val="004417D2"/>
    <w:rsid w:val="00443B59"/>
    <w:rsid w:val="004445BA"/>
    <w:rsid w:val="004454BA"/>
    <w:rsid w:val="00452566"/>
    <w:rsid w:val="00453C16"/>
    <w:rsid w:val="00460C16"/>
    <w:rsid w:val="00460F83"/>
    <w:rsid w:val="00463F9E"/>
    <w:rsid w:val="00470736"/>
    <w:rsid w:val="004737F9"/>
    <w:rsid w:val="00474F19"/>
    <w:rsid w:val="0049306E"/>
    <w:rsid w:val="00496B72"/>
    <w:rsid w:val="00497532"/>
    <w:rsid w:val="004A254F"/>
    <w:rsid w:val="004A3434"/>
    <w:rsid w:val="004A3E6A"/>
    <w:rsid w:val="004A59BB"/>
    <w:rsid w:val="004A61D6"/>
    <w:rsid w:val="004C35E1"/>
    <w:rsid w:val="004C71C0"/>
    <w:rsid w:val="004C7621"/>
    <w:rsid w:val="004D2550"/>
    <w:rsid w:val="004D2646"/>
    <w:rsid w:val="004D3D42"/>
    <w:rsid w:val="004D6A08"/>
    <w:rsid w:val="004E1AEF"/>
    <w:rsid w:val="004E31DE"/>
    <w:rsid w:val="004F3C78"/>
    <w:rsid w:val="004F7D9F"/>
    <w:rsid w:val="005009B4"/>
    <w:rsid w:val="00500C5B"/>
    <w:rsid w:val="005014B0"/>
    <w:rsid w:val="00514B67"/>
    <w:rsid w:val="00521658"/>
    <w:rsid w:val="00525322"/>
    <w:rsid w:val="00525E37"/>
    <w:rsid w:val="0053551F"/>
    <w:rsid w:val="0054192F"/>
    <w:rsid w:val="0054211F"/>
    <w:rsid w:val="0055199E"/>
    <w:rsid w:val="005519A6"/>
    <w:rsid w:val="00551DA6"/>
    <w:rsid w:val="00551E08"/>
    <w:rsid w:val="005600C4"/>
    <w:rsid w:val="00560F7C"/>
    <w:rsid w:val="005648A6"/>
    <w:rsid w:val="005704E8"/>
    <w:rsid w:val="00570B79"/>
    <w:rsid w:val="00574FB5"/>
    <w:rsid w:val="00583AB8"/>
    <w:rsid w:val="00585959"/>
    <w:rsid w:val="00585C64"/>
    <w:rsid w:val="0059266F"/>
    <w:rsid w:val="00593959"/>
    <w:rsid w:val="005A0DDE"/>
    <w:rsid w:val="005A1212"/>
    <w:rsid w:val="005B043B"/>
    <w:rsid w:val="005B1588"/>
    <w:rsid w:val="005C78E8"/>
    <w:rsid w:val="005D08B7"/>
    <w:rsid w:val="005D5E83"/>
    <w:rsid w:val="005F25F5"/>
    <w:rsid w:val="005F2FDB"/>
    <w:rsid w:val="0060786D"/>
    <w:rsid w:val="00611373"/>
    <w:rsid w:val="00612DDC"/>
    <w:rsid w:val="006152B4"/>
    <w:rsid w:val="0062018B"/>
    <w:rsid w:val="00625F99"/>
    <w:rsid w:val="0062778D"/>
    <w:rsid w:val="00633407"/>
    <w:rsid w:val="006353FE"/>
    <w:rsid w:val="00636F18"/>
    <w:rsid w:val="00652BA0"/>
    <w:rsid w:val="00653690"/>
    <w:rsid w:val="006572CD"/>
    <w:rsid w:val="006607E6"/>
    <w:rsid w:val="00661226"/>
    <w:rsid w:val="00663DC8"/>
    <w:rsid w:val="00665AE3"/>
    <w:rsid w:val="006713E2"/>
    <w:rsid w:val="00676A1F"/>
    <w:rsid w:val="00677609"/>
    <w:rsid w:val="00682012"/>
    <w:rsid w:val="00695518"/>
    <w:rsid w:val="006B1643"/>
    <w:rsid w:val="006B1ABD"/>
    <w:rsid w:val="006B2BDC"/>
    <w:rsid w:val="006B31D2"/>
    <w:rsid w:val="006B3951"/>
    <w:rsid w:val="006B4509"/>
    <w:rsid w:val="006B4D49"/>
    <w:rsid w:val="006B50F9"/>
    <w:rsid w:val="006B7321"/>
    <w:rsid w:val="006B7F23"/>
    <w:rsid w:val="006C49FE"/>
    <w:rsid w:val="006C5FCB"/>
    <w:rsid w:val="006D07D8"/>
    <w:rsid w:val="006D5BF3"/>
    <w:rsid w:val="006D7B3E"/>
    <w:rsid w:val="006E02BE"/>
    <w:rsid w:val="006E54CF"/>
    <w:rsid w:val="00700911"/>
    <w:rsid w:val="00703BC6"/>
    <w:rsid w:val="007155B7"/>
    <w:rsid w:val="0071769E"/>
    <w:rsid w:val="00723AF2"/>
    <w:rsid w:val="00725A00"/>
    <w:rsid w:val="00731A8F"/>
    <w:rsid w:val="0073580B"/>
    <w:rsid w:val="00736330"/>
    <w:rsid w:val="0074303E"/>
    <w:rsid w:val="007466A1"/>
    <w:rsid w:val="00751D5C"/>
    <w:rsid w:val="00755202"/>
    <w:rsid w:val="00755231"/>
    <w:rsid w:val="007559AC"/>
    <w:rsid w:val="00766851"/>
    <w:rsid w:val="0077292B"/>
    <w:rsid w:val="00775C30"/>
    <w:rsid w:val="00784FBB"/>
    <w:rsid w:val="007961A5"/>
    <w:rsid w:val="0079622A"/>
    <w:rsid w:val="007B2E08"/>
    <w:rsid w:val="007C1AD4"/>
    <w:rsid w:val="007C43C9"/>
    <w:rsid w:val="007C4C64"/>
    <w:rsid w:val="007C4E14"/>
    <w:rsid w:val="007C51AE"/>
    <w:rsid w:val="007D1E1A"/>
    <w:rsid w:val="007D31ED"/>
    <w:rsid w:val="007D64CE"/>
    <w:rsid w:val="007F6EFF"/>
    <w:rsid w:val="00812620"/>
    <w:rsid w:val="008127B8"/>
    <w:rsid w:val="00816F71"/>
    <w:rsid w:val="00817EF1"/>
    <w:rsid w:val="00822E1B"/>
    <w:rsid w:val="00834F75"/>
    <w:rsid w:val="00836408"/>
    <w:rsid w:val="00844F8F"/>
    <w:rsid w:val="00857FAB"/>
    <w:rsid w:val="008626D3"/>
    <w:rsid w:val="00865A50"/>
    <w:rsid w:val="00867CB9"/>
    <w:rsid w:val="0087494F"/>
    <w:rsid w:val="00874DC2"/>
    <w:rsid w:val="00876FE8"/>
    <w:rsid w:val="00877AF5"/>
    <w:rsid w:val="008A0435"/>
    <w:rsid w:val="008A0E20"/>
    <w:rsid w:val="008A5F09"/>
    <w:rsid w:val="008A702C"/>
    <w:rsid w:val="008A7E28"/>
    <w:rsid w:val="008B3AC5"/>
    <w:rsid w:val="008C08C2"/>
    <w:rsid w:val="008C5C0D"/>
    <w:rsid w:val="008C7FB9"/>
    <w:rsid w:val="008D2517"/>
    <w:rsid w:val="008D5309"/>
    <w:rsid w:val="008D7613"/>
    <w:rsid w:val="008D7F57"/>
    <w:rsid w:val="008E077E"/>
    <w:rsid w:val="008E1A6E"/>
    <w:rsid w:val="008E48E3"/>
    <w:rsid w:val="008E6B5A"/>
    <w:rsid w:val="008E7290"/>
    <w:rsid w:val="009050E2"/>
    <w:rsid w:val="00915ABA"/>
    <w:rsid w:val="0093373A"/>
    <w:rsid w:val="00935E4A"/>
    <w:rsid w:val="00937F77"/>
    <w:rsid w:val="0095621C"/>
    <w:rsid w:val="00957C88"/>
    <w:rsid w:val="00961FD7"/>
    <w:rsid w:val="00971E4D"/>
    <w:rsid w:val="00975066"/>
    <w:rsid w:val="00975496"/>
    <w:rsid w:val="00976065"/>
    <w:rsid w:val="00976372"/>
    <w:rsid w:val="00982BFA"/>
    <w:rsid w:val="00984A05"/>
    <w:rsid w:val="009A63FB"/>
    <w:rsid w:val="009A65DC"/>
    <w:rsid w:val="009A6CF6"/>
    <w:rsid w:val="009B0CC7"/>
    <w:rsid w:val="009B6DD0"/>
    <w:rsid w:val="009C1109"/>
    <w:rsid w:val="009C4B64"/>
    <w:rsid w:val="009E0A9F"/>
    <w:rsid w:val="009E45F1"/>
    <w:rsid w:val="009E50E9"/>
    <w:rsid w:val="009F1691"/>
    <w:rsid w:val="009F60BF"/>
    <w:rsid w:val="00A00D2D"/>
    <w:rsid w:val="00A05912"/>
    <w:rsid w:val="00A10324"/>
    <w:rsid w:val="00A12456"/>
    <w:rsid w:val="00A12CD8"/>
    <w:rsid w:val="00A138F6"/>
    <w:rsid w:val="00A17023"/>
    <w:rsid w:val="00A20459"/>
    <w:rsid w:val="00A2252A"/>
    <w:rsid w:val="00A25121"/>
    <w:rsid w:val="00A26FB2"/>
    <w:rsid w:val="00A3406B"/>
    <w:rsid w:val="00A4048A"/>
    <w:rsid w:val="00A40D24"/>
    <w:rsid w:val="00A4132B"/>
    <w:rsid w:val="00A436F1"/>
    <w:rsid w:val="00A47D34"/>
    <w:rsid w:val="00A548C9"/>
    <w:rsid w:val="00A54AA0"/>
    <w:rsid w:val="00A57A92"/>
    <w:rsid w:val="00A604E5"/>
    <w:rsid w:val="00A65AF7"/>
    <w:rsid w:val="00A72D99"/>
    <w:rsid w:val="00A72FBF"/>
    <w:rsid w:val="00A776D5"/>
    <w:rsid w:val="00A802AE"/>
    <w:rsid w:val="00AA40B5"/>
    <w:rsid w:val="00AA46FB"/>
    <w:rsid w:val="00AA540B"/>
    <w:rsid w:val="00AB57F6"/>
    <w:rsid w:val="00AC0FD5"/>
    <w:rsid w:val="00AC58AF"/>
    <w:rsid w:val="00AC7A83"/>
    <w:rsid w:val="00AD0AEC"/>
    <w:rsid w:val="00AD33B4"/>
    <w:rsid w:val="00AD7D4D"/>
    <w:rsid w:val="00AE3866"/>
    <w:rsid w:val="00AE6213"/>
    <w:rsid w:val="00AF06D6"/>
    <w:rsid w:val="00AF5F52"/>
    <w:rsid w:val="00B0335F"/>
    <w:rsid w:val="00B049F2"/>
    <w:rsid w:val="00B20E67"/>
    <w:rsid w:val="00B302CF"/>
    <w:rsid w:val="00B3190B"/>
    <w:rsid w:val="00B364BB"/>
    <w:rsid w:val="00B373D0"/>
    <w:rsid w:val="00B5554A"/>
    <w:rsid w:val="00B55914"/>
    <w:rsid w:val="00B60065"/>
    <w:rsid w:val="00B61E2A"/>
    <w:rsid w:val="00B67236"/>
    <w:rsid w:val="00B70111"/>
    <w:rsid w:val="00B80D58"/>
    <w:rsid w:val="00B82021"/>
    <w:rsid w:val="00B82088"/>
    <w:rsid w:val="00B87383"/>
    <w:rsid w:val="00B93474"/>
    <w:rsid w:val="00BA2E05"/>
    <w:rsid w:val="00BA354B"/>
    <w:rsid w:val="00BA39DF"/>
    <w:rsid w:val="00BA7128"/>
    <w:rsid w:val="00BB1B8E"/>
    <w:rsid w:val="00BB2299"/>
    <w:rsid w:val="00BB3055"/>
    <w:rsid w:val="00BB732B"/>
    <w:rsid w:val="00BC1CDB"/>
    <w:rsid w:val="00BC1F13"/>
    <w:rsid w:val="00BC2328"/>
    <w:rsid w:val="00BD0261"/>
    <w:rsid w:val="00BE2014"/>
    <w:rsid w:val="00BE59D1"/>
    <w:rsid w:val="00BE75CF"/>
    <w:rsid w:val="00BF0AC7"/>
    <w:rsid w:val="00BF0B2F"/>
    <w:rsid w:val="00BF3593"/>
    <w:rsid w:val="00BF7C9F"/>
    <w:rsid w:val="00C04A9B"/>
    <w:rsid w:val="00C06F44"/>
    <w:rsid w:val="00C10D0D"/>
    <w:rsid w:val="00C10D5C"/>
    <w:rsid w:val="00C11F73"/>
    <w:rsid w:val="00C225A4"/>
    <w:rsid w:val="00C2294E"/>
    <w:rsid w:val="00C253ED"/>
    <w:rsid w:val="00C27173"/>
    <w:rsid w:val="00C27C3D"/>
    <w:rsid w:val="00C37025"/>
    <w:rsid w:val="00C40085"/>
    <w:rsid w:val="00C40B1A"/>
    <w:rsid w:val="00C51FB7"/>
    <w:rsid w:val="00C52874"/>
    <w:rsid w:val="00C6351A"/>
    <w:rsid w:val="00C65617"/>
    <w:rsid w:val="00C70C75"/>
    <w:rsid w:val="00C73628"/>
    <w:rsid w:val="00C73A82"/>
    <w:rsid w:val="00C74DDC"/>
    <w:rsid w:val="00C75BFD"/>
    <w:rsid w:val="00C7790E"/>
    <w:rsid w:val="00C83265"/>
    <w:rsid w:val="00C84661"/>
    <w:rsid w:val="00C90EF6"/>
    <w:rsid w:val="00C91775"/>
    <w:rsid w:val="00C970D0"/>
    <w:rsid w:val="00CA13DE"/>
    <w:rsid w:val="00CA2407"/>
    <w:rsid w:val="00CA689C"/>
    <w:rsid w:val="00CB0BC6"/>
    <w:rsid w:val="00CB7B5A"/>
    <w:rsid w:val="00CC220D"/>
    <w:rsid w:val="00CC6383"/>
    <w:rsid w:val="00CD5E24"/>
    <w:rsid w:val="00CD6EF5"/>
    <w:rsid w:val="00CE3918"/>
    <w:rsid w:val="00CE4991"/>
    <w:rsid w:val="00CF4F88"/>
    <w:rsid w:val="00CF55D4"/>
    <w:rsid w:val="00CF56B2"/>
    <w:rsid w:val="00D0745E"/>
    <w:rsid w:val="00D111BE"/>
    <w:rsid w:val="00D117FB"/>
    <w:rsid w:val="00D14716"/>
    <w:rsid w:val="00D15C20"/>
    <w:rsid w:val="00D17CC7"/>
    <w:rsid w:val="00D207E0"/>
    <w:rsid w:val="00D2180C"/>
    <w:rsid w:val="00D218CF"/>
    <w:rsid w:val="00D27F68"/>
    <w:rsid w:val="00D31B24"/>
    <w:rsid w:val="00D375E7"/>
    <w:rsid w:val="00D377F0"/>
    <w:rsid w:val="00D47780"/>
    <w:rsid w:val="00D51888"/>
    <w:rsid w:val="00D52244"/>
    <w:rsid w:val="00D55DF8"/>
    <w:rsid w:val="00D60E2B"/>
    <w:rsid w:val="00D6434D"/>
    <w:rsid w:val="00D66394"/>
    <w:rsid w:val="00D66A16"/>
    <w:rsid w:val="00D71A99"/>
    <w:rsid w:val="00D71E6E"/>
    <w:rsid w:val="00D8557D"/>
    <w:rsid w:val="00D879AF"/>
    <w:rsid w:val="00D879C1"/>
    <w:rsid w:val="00D9344C"/>
    <w:rsid w:val="00D971D2"/>
    <w:rsid w:val="00D97829"/>
    <w:rsid w:val="00D97881"/>
    <w:rsid w:val="00DA1EEF"/>
    <w:rsid w:val="00DC1B55"/>
    <w:rsid w:val="00DD1265"/>
    <w:rsid w:val="00DD2DEB"/>
    <w:rsid w:val="00DD3507"/>
    <w:rsid w:val="00DE5044"/>
    <w:rsid w:val="00DE6E7D"/>
    <w:rsid w:val="00DF2D53"/>
    <w:rsid w:val="00DF75F8"/>
    <w:rsid w:val="00E027C7"/>
    <w:rsid w:val="00E027FB"/>
    <w:rsid w:val="00E05DED"/>
    <w:rsid w:val="00E07D1F"/>
    <w:rsid w:val="00E12016"/>
    <w:rsid w:val="00E139BE"/>
    <w:rsid w:val="00E16FBA"/>
    <w:rsid w:val="00E175B3"/>
    <w:rsid w:val="00E17FCD"/>
    <w:rsid w:val="00E22551"/>
    <w:rsid w:val="00E26CE6"/>
    <w:rsid w:val="00E26D35"/>
    <w:rsid w:val="00E3230D"/>
    <w:rsid w:val="00E32ECB"/>
    <w:rsid w:val="00E35725"/>
    <w:rsid w:val="00E425F8"/>
    <w:rsid w:val="00E427A6"/>
    <w:rsid w:val="00E47603"/>
    <w:rsid w:val="00E53830"/>
    <w:rsid w:val="00E71FF3"/>
    <w:rsid w:val="00E80FBB"/>
    <w:rsid w:val="00E863DC"/>
    <w:rsid w:val="00E87630"/>
    <w:rsid w:val="00E90890"/>
    <w:rsid w:val="00E9221F"/>
    <w:rsid w:val="00E95D37"/>
    <w:rsid w:val="00EA1E97"/>
    <w:rsid w:val="00EA6890"/>
    <w:rsid w:val="00EB22C0"/>
    <w:rsid w:val="00EB2A4F"/>
    <w:rsid w:val="00ED7665"/>
    <w:rsid w:val="00EF057F"/>
    <w:rsid w:val="00EF4623"/>
    <w:rsid w:val="00EF6106"/>
    <w:rsid w:val="00EF7610"/>
    <w:rsid w:val="00EF7A20"/>
    <w:rsid w:val="00F00497"/>
    <w:rsid w:val="00F106FF"/>
    <w:rsid w:val="00F12EEF"/>
    <w:rsid w:val="00F2285E"/>
    <w:rsid w:val="00F27AF6"/>
    <w:rsid w:val="00F300F9"/>
    <w:rsid w:val="00F30E3B"/>
    <w:rsid w:val="00F311DC"/>
    <w:rsid w:val="00F358DF"/>
    <w:rsid w:val="00F369A7"/>
    <w:rsid w:val="00F36B9A"/>
    <w:rsid w:val="00F50EB3"/>
    <w:rsid w:val="00F516DE"/>
    <w:rsid w:val="00F52C9F"/>
    <w:rsid w:val="00F5745A"/>
    <w:rsid w:val="00F6635A"/>
    <w:rsid w:val="00F87DEC"/>
    <w:rsid w:val="00F91920"/>
    <w:rsid w:val="00FA1AB9"/>
    <w:rsid w:val="00FA200D"/>
    <w:rsid w:val="00FA5060"/>
    <w:rsid w:val="00FB0C4A"/>
    <w:rsid w:val="00FB4D2C"/>
    <w:rsid w:val="00FB7ABE"/>
    <w:rsid w:val="00FC6025"/>
    <w:rsid w:val="00FC7B94"/>
    <w:rsid w:val="00FE0BAB"/>
    <w:rsid w:val="00FE3E0C"/>
    <w:rsid w:val="00FF7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07F124"/>
  <w14:defaultImageDpi w14:val="330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2A01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11E92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3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111E9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cs-CZ"/>
    </w:rPr>
  </w:style>
  <w:style w:type="paragraph" w:customStyle="1" w:styleId="tekaern">
    <w:name w:val="tečka černá"/>
    <w:basedOn w:val="Normln"/>
    <w:rsid w:val="00C06F44"/>
    <w:pPr>
      <w:numPr>
        <w:numId w:val="1"/>
      </w:num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cs-CZ" w:eastAsia="cs-CZ"/>
    </w:rPr>
  </w:style>
  <w:style w:type="character" w:styleId="Zdraznn">
    <w:name w:val="Emphasis"/>
    <w:basedOn w:val="Standardnpsmoodstavce"/>
    <w:uiPriority w:val="20"/>
    <w:qFormat/>
    <w:rsid w:val="0054192F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7155B7"/>
    <w:rPr>
      <w:color w:val="0563C1" w:themeColor="hyperlink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2A01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asicparagraph">
    <w:name w:val="basicparagraph"/>
    <w:basedOn w:val="Normln"/>
    <w:rsid w:val="002A010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  <w:style w:type="character" w:customStyle="1" w:styleId="productdetailsection">
    <w:name w:val="productdetailsection"/>
    <w:basedOn w:val="Standardnpsmoodstavce"/>
    <w:rsid w:val="002A010F"/>
  </w:style>
  <w:style w:type="paragraph" w:customStyle="1" w:styleId="W3MUZkonParagraf">
    <w:name w:val="W3MU: Zákon Paragraf"/>
    <w:basedOn w:val="Normln"/>
    <w:next w:val="W3MUZkonParagrafNzev"/>
    <w:uiPriority w:val="99"/>
    <w:rsid w:val="0017771E"/>
    <w:pPr>
      <w:keepNext/>
      <w:tabs>
        <w:tab w:val="num" w:pos="0"/>
      </w:tabs>
      <w:spacing w:before="240" w:after="60"/>
      <w:jc w:val="center"/>
      <w:outlineLvl w:val="0"/>
    </w:pPr>
    <w:rPr>
      <w:rFonts w:ascii="Arial" w:eastAsia="Calibri" w:hAnsi="Arial" w:cs="Times New Roman"/>
      <w:color w:val="808080"/>
      <w:szCs w:val="20"/>
      <w:lang w:val="cs-CZ" w:eastAsia="cs-CZ"/>
    </w:rPr>
  </w:style>
  <w:style w:type="paragraph" w:customStyle="1" w:styleId="W3MUZkonOdstavec">
    <w:name w:val="W3MU: Zákon Odstavec"/>
    <w:basedOn w:val="Normln"/>
    <w:next w:val="W3MUZkonParagraf"/>
    <w:link w:val="W3MUZkonOdstavecChar"/>
    <w:rsid w:val="0017771E"/>
    <w:pPr>
      <w:spacing w:after="120"/>
      <w:outlineLvl w:val="2"/>
    </w:pPr>
    <w:rPr>
      <w:rFonts w:ascii="Verdana" w:eastAsia="Calibri" w:hAnsi="Verdana" w:cs="Times New Roman"/>
      <w:sz w:val="20"/>
      <w:lang w:val="cs-CZ" w:eastAsia="cs-CZ"/>
    </w:rPr>
  </w:style>
  <w:style w:type="paragraph" w:customStyle="1" w:styleId="W3MUZkonPsmeno">
    <w:name w:val="W3MU: Zákon Písmeno"/>
    <w:basedOn w:val="Normln"/>
    <w:uiPriority w:val="99"/>
    <w:rsid w:val="0017771E"/>
    <w:pPr>
      <w:tabs>
        <w:tab w:val="num" w:pos="680"/>
      </w:tabs>
      <w:spacing w:after="120"/>
      <w:ind w:left="680" w:hanging="396"/>
      <w:outlineLvl w:val="2"/>
    </w:pPr>
    <w:rPr>
      <w:rFonts w:ascii="Verdana" w:eastAsia="Calibri" w:hAnsi="Verdana" w:cs="Times New Roman"/>
      <w:sz w:val="20"/>
      <w:lang w:val="cs-CZ" w:eastAsia="cs-CZ"/>
    </w:rPr>
  </w:style>
  <w:style w:type="paragraph" w:styleId="Zkladntext">
    <w:name w:val="Body Text"/>
    <w:basedOn w:val="Normln"/>
    <w:link w:val="ZkladntextChar"/>
    <w:uiPriority w:val="99"/>
    <w:rsid w:val="0017771E"/>
    <w:pPr>
      <w:jc w:val="both"/>
    </w:pPr>
    <w:rPr>
      <w:rFonts w:ascii="Times New Roman" w:eastAsia="Calibri" w:hAnsi="Times New Roman" w:cs="Times New Roman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7771E"/>
    <w:rPr>
      <w:rFonts w:ascii="Times New Roman" w:eastAsia="Calibri" w:hAnsi="Times New Roman" w:cs="Times New Roman"/>
      <w:lang w:val="cs-CZ" w:eastAsia="cs-CZ"/>
    </w:rPr>
  </w:style>
  <w:style w:type="character" w:customStyle="1" w:styleId="W3MUZkonOdstavecChar">
    <w:name w:val="W3MU: Zákon Odstavec Char"/>
    <w:link w:val="W3MUZkonOdstavec"/>
    <w:locked/>
    <w:rsid w:val="0017771E"/>
    <w:rPr>
      <w:rFonts w:ascii="Verdana" w:eastAsia="Calibri" w:hAnsi="Verdana" w:cs="Times New Roman"/>
      <w:sz w:val="20"/>
      <w:lang w:val="cs-CZ" w:eastAsia="cs-CZ"/>
    </w:rPr>
  </w:style>
  <w:style w:type="paragraph" w:customStyle="1" w:styleId="gmail-m-9030567161699283794gmail-western">
    <w:name w:val="gmail-m_-9030567161699283794gmail-western"/>
    <w:basedOn w:val="Normln"/>
    <w:rsid w:val="00784F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8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26B8743-8D8C-4749-B84A-90A7A1687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6</Words>
  <Characters>744</Characters>
  <Application>Microsoft Office Word</Application>
  <DocSecurity>0</DocSecurity>
  <Lines>6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.Ptacnikova@msmt.cz</dc:creator>
  <cp:keywords/>
  <dc:description/>
  <cp:lastModifiedBy>Ptáčníková Iveta</cp:lastModifiedBy>
  <cp:revision>11</cp:revision>
  <cp:lastPrinted>2019-06-04T09:53:00Z</cp:lastPrinted>
  <dcterms:created xsi:type="dcterms:W3CDTF">2019-09-26T10:44:00Z</dcterms:created>
  <dcterms:modified xsi:type="dcterms:W3CDTF">2019-10-30T13:15:00Z</dcterms:modified>
</cp:coreProperties>
</file>